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6DC8EBA9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5005ACD4" w14:textId="0A5A5E80" w:rsidR="0068346A" w:rsidRPr="007A1BB7" w:rsidRDefault="0068346A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68346A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1F37EED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2E94B051" w14:textId="11B9F074" w:rsidR="0068346A" w:rsidRDefault="005F6F5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5F6F59">
        <w:rPr>
          <w:b w:val="0"/>
          <w:bCs w:val="0"/>
          <w:color w:val="444444"/>
          <w:spacing w:val="3"/>
        </w:rPr>
        <w:t>SELECT DISTINCT LEN (DEPARTMENT) FROM WORKERS;</w:t>
      </w:r>
    </w:p>
    <w:p w14:paraId="35225FDC" w14:textId="3D4ECABA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2C41917" w14:textId="449550C8" w:rsidR="00AC432E" w:rsidRPr="007A1BB7" w:rsidRDefault="00AC432E" w:rsidP="00AC432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AC432E">
        <w:rPr>
          <w:b w:val="0"/>
          <w:bCs w:val="0"/>
          <w:color w:val="444444"/>
          <w:spacing w:val="3"/>
        </w:rPr>
        <w:t>SELECT TOP 1 SALARY FROM ( SELECT DISTINCT TOP 1 salary FROM WORKERS ORDER BY salary DESC )</w:t>
      </w:r>
      <w:r>
        <w:rPr>
          <w:b w:val="0"/>
          <w:bCs w:val="0"/>
          <w:color w:val="444444"/>
          <w:spacing w:val="3"/>
        </w:rPr>
        <w:t xml:space="preserve"> Googled it don’t know how to answer it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F6F59"/>
    <w:rsid w:val="0068346A"/>
    <w:rsid w:val="006B2A37"/>
    <w:rsid w:val="00AC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5</cp:revision>
  <dcterms:created xsi:type="dcterms:W3CDTF">2021-03-26T13:45:00Z</dcterms:created>
  <dcterms:modified xsi:type="dcterms:W3CDTF">2022-02-06T05:11:00Z</dcterms:modified>
</cp:coreProperties>
</file>